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74533" w14:paraId="49F182BD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6DAE11E5" w14:textId="77777777" w:rsidR="00602F7D" w:rsidRPr="0047453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74533" w14:paraId="0973313A" w14:textId="77777777" w:rsidTr="00F33C84">
        <w:trPr>
          <w:trHeight w:val="413"/>
        </w:trPr>
        <w:tc>
          <w:tcPr>
            <w:tcW w:w="1234" w:type="pct"/>
          </w:tcPr>
          <w:p w14:paraId="513172F0" w14:textId="77777777" w:rsidR="0000007A" w:rsidRPr="0047453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7453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338B3" w14:textId="77777777" w:rsidR="0000007A" w:rsidRPr="00474533" w:rsidRDefault="00CF17A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7453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474533" w14:paraId="5AF3A5DD" w14:textId="77777777" w:rsidTr="002E7787">
        <w:trPr>
          <w:trHeight w:val="290"/>
        </w:trPr>
        <w:tc>
          <w:tcPr>
            <w:tcW w:w="1234" w:type="pct"/>
          </w:tcPr>
          <w:p w14:paraId="23343DD6" w14:textId="77777777" w:rsidR="0000007A" w:rsidRPr="0047453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50453" w14:textId="77777777" w:rsidR="0000007A" w:rsidRPr="0047453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F17A1"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37</w:t>
            </w:r>
          </w:p>
        </w:tc>
      </w:tr>
      <w:tr w:rsidR="0000007A" w:rsidRPr="00474533" w14:paraId="63BB8045" w14:textId="77777777" w:rsidTr="002109D6">
        <w:trPr>
          <w:trHeight w:val="331"/>
        </w:trPr>
        <w:tc>
          <w:tcPr>
            <w:tcW w:w="1234" w:type="pct"/>
          </w:tcPr>
          <w:p w14:paraId="502EF496" w14:textId="77777777" w:rsidR="0000007A" w:rsidRPr="0047453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A0E83" w14:textId="77777777" w:rsidR="0000007A" w:rsidRPr="00474533" w:rsidRDefault="00CF17A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74533">
              <w:rPr>
                <w:rFonts w:ascii="Arial" w:hAnsi="Arial" w:cs="Arial"/>
                <w:b/>
                <w:sz w:val="20"/>
                <w:szCs w:val="20"/>
                <w:lang w:val="en-GB"/>
              </w:rPr>
              <w:t>Bio Hydrogen Production from Pharmaceutical Waste Water Treatment by a Suspended Growth Reactor Using Environmental Anaerobic Technology</w:t>
            </w:r>
          </w:p>
        </w:tc>
      </w:tr>
      <w:tr w:rsidR="00CF0BBB" w:rsidRPr="00474533" w14:paraId="64DB4450" w14:textId="77777777" w:rsidTr="002E7787">
        <w:trPr>
          <w:trHeight w:val="332"/>
        </w:trPr>
        <w:tc>
          <w:tcPr>
            <w:tcW w:w="1234" w:type="pct"/>
          </w:tcPr>
          <w:p w14:paraId="2B34B840" w14:textId="77777777" w:rsidR="00CF0BBB" w:rsidRPr="0047453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D3948" w14:textId="77777777" w:rsidR="00CF0BBB" w:rsidRPr="00474533" w:rsidRDefault="00CF17A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AD8A401" w14:textId="77777777" w:rsidR="00037D52" w:rsidRPr="0047453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188643" w14:textId="77777777" w:rsidR="00626025" w:rsidRPr="00474533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6BE3B89D" w14:textId="77777777" w:rsidR="0086369B" w:rsidRPr="00474533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1A2E5E0B" w14:textId="77777777" w:rsidR="00626025" w:rsidRPr="0047453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7453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7FDA7AF9" w14:textId="77777777" w:rsidR="007B54A4" w:rsidRPr="0047453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BAC9E63" w14:textId="77777777" w:rsidR="007B54A4" w:rsidRPr="0047453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7453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28452697" w14:textId="77777777" w:rsidR="00640538" w:rsidRPr="0047453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7453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70E82F04">
          <v:rect id="_x0000_s2050" style="position:absolute;left:0;text-align:left;margin-left:-9.6pt;margin-top:14.25pt;width:1071.35pt;height:124.75pt;z-index:251658240">
            <v:textbox>
              <w:txbxContent>
                <w:p w14:paraId="253C571D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16E6B4BA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2BAFF819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18CD9739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222F2BC4" w14:textId="77777777" w:rsidR="00E03C32" w:rsidRDefault="00CF17A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F17A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merican Chemical Science Jour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CF17A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0-97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CF17A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06AED1AD" w14:textId="7777777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hyperlink r:id="rId8" w:history="1">
                    <w:r w:rsidR="00CF17A1" w:rsidRPr="00EA4F1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journalcsij.com/index.php/CSIJ/article/view/557</w:t>
                    </w:r>
                  </w:hyperlink>
                </w:p>
              </w:txbxContent>
            </v:textbox>
          </v:rect>
        </w:pict>
      </w:r>
    </w:p>
    <w:p w14:paraId="7FE6349C" w14:textId="77777777" w:rsidR="00D9392F" w:rsidRPr="0047453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7453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3D7D48FF" w14:textId="77777777" w:rsidR="00D27A79" w:rsidRPr="0047453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74533" w14:paraId="3E00A2E9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A663016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7453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7453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0D4F807B" w14:textId="77777777" w:rsidR="00F1171E" w:rsidRPr="004745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74533" w14:paraId="77C0AFCA" w14:textId="77777777" w:rsidTr="007222C8">
        <w:tc>
          <w:tcPr>
            <w:tcW w:w="1265" w:type="pct"/>
            <w:noWrap/>
          </w:tcPr>
          <w:p w14:paraId="39768F46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146346FA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74533">
              <w:rPr>
                <w:rFonts w:ascii="Arial" w:hAnsi="Arial" w:cs="Arial"/>
                <w:lang w:val="en-GB"/>
              </w:rPr>
              <w:t>Reviewer’s comment</w:t>
            </w:r>
          </w:p>
          <w:p w14:paraId="3FA6906E" w14:textId="77777777" w:rsidR="00421DBF" w:rsidRPr="0047453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73FF9ADC" w14:textId="77777777" w:rsidR="00421DBF" w:rsidRPr="0047453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FE4CE07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74533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474533">
              <w:rPr>
                <w:rFonts w:ascii="Arial" w:hAnsi="Arial" w:cs="Arial"/>
                <w:lang w:val="en-GB"/>
              </w:rPr>
              <w:t>Feedback</w:t>
            </w:r>
            <w:r w:rsidRPr="00474533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474533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474533" w14:paraId="353B0BEE" w14:textId="77777777" w:rsidTr="007222C8">
        <w:trPr>
          <w:trHeight w:val="1264"/>
        </w:trPr>
        <w:tc>
          <w:tcPr>
            <w:tcW w:w="1265" w:type="pct"/>
            <w:noWrap/>
          </w:tcPr>
          <w:p w14:paraId="3624E300" w14:textId="77777777" w:rsidR="00F1171E" w:rsidRPr="004745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40255257" w14:textId="77777777" w:rsidR="00F1171E" w:rsidRPr="0047453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2D49730" w14:textId="77777777" w:rsidR="00F1171E" w:rsidRPr="00474533" w:rsidRDefault="00180E04" w:rsidP="00180E0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general, </w:t>
            </w:r>
            <w:proofErr w:type="spellStart"/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iofules</w:t>
            </w:r>
            <w:proofErr w:type="spellEnd"/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their production play important roles in the energy field in the future. Because fossil energy is limited through their sources, economical, and policy. </w:t>
            </w:r>
            <w:proofErr w:type="gramStart"/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efore</w:t>
            </w:r>
            <w:proofErr w:type="gramEnd"/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udying and finding an optimum and high efficiency methods for production of biofuels are significant.</w:t>
            </w:r>
          </w:p>
        </w:tc>
        <w:tc>
          <w:tcPr>
            <w:tcW w:w="1523" w:type="pct"/>
          </w:tcPr>
          <w:p w14:paraId="60B9067E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4533" w14:paraId="6A142F51" w14:textId="77777777" w:rsidTr="007222C8">
        <w:trPr>
          <w:trHeight w:val="1262"/>
        </w:trPr>
        <w:tc>
          <w:tcPr>
            <w:tcW w:w="1265" w:type="pct"/>
            <w:noWrap/>
          </w:tcPr>
          <w:p w14:paraId="3545827A" w14:textId="77777777" w:rsidR="00F1171E" w:rsidRPr="004745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6AB5411" w14:textId="77777777" w:rsidR="00F1171E" w:rsidRPr="004745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5C4F089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F4C81DF" w14:textId="77777777" w:rsidR="00F1171E" w:rsidRPr="00474533" w:rsidRDefault="00180E04" w:rsidP="001D4E10">
            <w:pPr>
              <w:ind w:left="49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51F3A81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4533" w14:paraId="034B695B" w14:textId="77777777" w:rsidTr="007222C8">
        <w:trPr>
          <w:trHeight w:val="1262"/>
        </w:trPr>
        <w:tc>
          <w:tcPr>
            <w:tcW w:w="1265" w:type="pct"/>
            <w:noWrap/>
          </w:tcPr>
          <w:p w14:paraId="23682911" w14:textId="77777777" w:rsidR="00F1171E" w:rsidRPr="0047453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7453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DFC4791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2527014" w14:textId="77777777" w:rsidR="00F1171E" w:rsidRPr="00474533" w:rsidRDefault="00180E04" w:rsidP="001D4E1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comprehensive but should be briefed. 300 words </w:t>
            </w:r>
            <w:r w:rsidR="00C061DD"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</w:t>
            </w: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x</w:t>
            </w:r>
            <w:r w:rsidR="00C061DD"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</w:t>
            </w: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ss. It </w:t>
            </w:r>
            <w:r w:rsidR="00C061DD"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hould </w:t>
            </w: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 maximum 200 words.</w:t>
            </w:r>
          </w:p>
        </w:tc>
        <w:tc>
          <w:tcPr>
            <w:tcW w:w="1523" w:type="pct"/>
          </w:tcPr>
          <w:p w14:paraId="2FA2600C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4533" w14:paraId="5BEE24E4" w14:textId="77777777" w:rsidTr="007222C8">
        <w:trPr>
          <w:trHeight w:val="859"/>
        </w:trPr>
        <w:tc>
          <w:tcPr>
            <w:tcW w:w="1265" w:type="pct"/>
            <w:noWrap/>
          </w:tcPr>
          <w:p w14:paraId="7F158CFD" w14:textId="77777777" w:rsidR="00F1171E" w:rsidRPr="0047453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78CECA4F" w14:textId="77777777" w:rsidR="00F1171E" w:rsidRPr="00474533" w:rsidRDefault="00C061D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 It is scientific.</w:t>
            </w:r>
          </w:p>
        </w:tc>
        <w:tc>
          <w:tcPr>
            <w:tcW w:w="1523" w:type="pct"/>
          </w:tcPr>
          <w:p w14:paraId="303427F8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4533" w14:paraId="133FE6CE" w14:textId="77777777" w:rsidTr="007222C8">
        <w:trPr>
          <w:trHeight w:val="703"/>
        </w:trPr>
        <w:tc>
          <w:tcPr>
            <w:tcW w:w="1265" w:type="pct"/>
            <w:noWrap/>
          </w:tcPr>
          <w:p w14:paraId="5A0A29D3" w14:textId="77777777" w:rsidR="00F1171E" w:rsidRPr="004745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52F36C2D" w14:textId="77777777" w:rsidR="00F1171E" w:rsidRPr="004745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F89E319" w14:textId="77777777" w:rsidR="00F1171E" w:rsidRPr="00474533" w:rsidRDefault="00C061DD" w:rsidP="00C061D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, the references are old and should be new especially 2020-2025</w:t>
            </w:r>
          </w:p>
        </w:tc>
        <w:tc>
          <w:tcPr>
            <w:tcW w:w="1523" w:type="pct"/>
          </w:tcPr>
          <w:p w14:paraId="47DA0D60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4533" w14:paraId="34D997AD" w14:textId="77777777" w:rsidTr="007222C8">
        <w:trPr>
          <w:trHeight w:val="386"/>
        </w:trPr>
        <w:tc>
          <w:tcPr>
            <w:tcW w:w="1265" w:type="pct"/>
            <w:noWrap/>
          </w:tcPr>
          <w:p w14:paraId="158638E4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9414450" w14:textId="77777777" w:rsidR="00F1171E" w:rsidRPr="0047453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7453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37E6A7D3" w14:textId="77777777" w:rsidR="00F1171E" w:rsidRPr="004745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6C11FAC" w14:textId="77777777" w:rsidR="00F1171E" w:rsidRPr="004745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E8D10A" w14:textId="77777777" w:rsidR="00F1171E" w:rsidRPr="00474533" w:rsidRDefault="00C061DD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good</w:t>
            </w:r>
          </w:p>
          <w:p w14:paraId="53A85861" w14:textId="77777777" w:rsidR="00F1171E" w:rsidRPr="004745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C5362B7" w14:textId="77777777" w:rsidR="00F1171E" w:rsidRPr="004745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5FF12C0" w14:textId="77777777" w:rsidR="00F1171E" w:rsidRPr="004745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57F046D" w14:textId="77777777" w:rsidR="00F1171E" w:rsidRPr="004745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74533" w14:paraId="324C4DDA" w14:textId="77777777" w:rsidTr="007222C8">
        <w:trPr>
          <w:trHeight w:val="1178"/>
        </w:trPr>
        <w:tc>
          <w:tcPr>
            <w:tcW w:w="1265" w:type="pct"/>
            <w:noWrap/>
          </w:tcPr>
          <w:p w14:paraId="1A9C85AB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74533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474533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47453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01C09EFB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59FBCF4" w14:textId="77777777" w:rsidR="00F1171E" w:rsidRPr="004745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20B834" w14:textId="77777777" w:rsidR="00F1171E" w:rsidRPr="004745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E479262" w14:textId="77777777" w:rsidR="00F1171E" w:rsidRPr="004745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AC79E3B" w14:textId="77777777" w:rsidR="00F1171E" w:rsidRPr="004745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70E151A" w14:textId="77777777" w:rsidR="00F1171E" w:rsidRPr="004745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2F3F31C" w14:textId="77777777" w:rsidR="00F1171E" w:rsidRPr="004745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74533" w14:paraId="558A9A04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240A8" w14:textId="77777777" w:rsidR="00F1171E" w:rsidRPr="004745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7453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6E372B72" w14:textId="77777777" w:rsidR="00F1171E" w:rsidRPr="004745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74533" w14:paraId="46F2ADB2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370FB" w14:textId="77777777" w:rsidR="00F1171E" w:rsidRPr="004745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522BBE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7453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1264FAB5" w14:textId="77777777" w:rsidR="00F1171E" w:rsidRPr="004745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74533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474533">
              <w:rPr>
                <w:rFonts w:ascii="Arial" w:hAnsi="Arial" w:cs="Arial"/>
                <w:lang w:val="en-GB"/>
              </w:rPr>
              <w:t>comment</w:t>
            </w:r>
            <w:r w:rsidRPr="00474533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474533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474533" w14:paraId="53916506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E6B7D" w14:textId="77777777" w:rsidR="00F1171E" w:rsidRPr="004745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7453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96E94D8" w14:textId="77777777" w:rsidR="00F1171E" w:rsidRPr="004745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0F4AB" w14:textId="77777777" w:rsidR="00F1171E" w:rsidRPr="004745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7453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7453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7453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93C90D" w14:textId="3A8B310C" w:rsidR="00F1171E" w:rsidRPr="004745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6F94EC75" w14:textId="77777777" w:rsidR="00F1171E" w:rsidRPr="0047453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4044B5" w14:textId="77777777" w:rsidR="00F1171E" w:rsidRPr="0047453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F98A581" w14:textId="77777777" w:rsidR="00F1171E" w:rsidRPr="0047453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E11FFDC" w14:textId="77777777" w:rsidR="00F1171E" w:rsidRPr="0047453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47468E0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D941215" w14:textId="77777777" w:rsidR="00474533" w:rsidRPr="0076673F" w:rsidRDefault="00474533" w:rsidP="0047453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6673F">
        <w:rPr>
          <w:rFonts w:ascii="Arial" w:hAnsi="Arial" w:cs="Arial"/>
          <w:b/>
          <w:u w:val="single"/>
        </w:rPr>
        <w:t>Reviewer details:</w:t>
      </w:r>
    </w:p>
    <w:p w14:paraId="6486B141" w14:textId="77777777" w:rsidR="00474533" w:rsidRPr="0076673F" w:rsidRDefault="00474533" w:rsidP="0047453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6673F">
        <w:rPr>
          <w:rFonts w:ascii="Arial" w:hAnsi="Arial" w:cs="Arial"/>
          <w:b/>
          <w:color w:val="000000"/>
        </w:rPr>
        <w:t xml:space="preserve">Akbar </w:t>
      </w:r>
      <w:proofErr w:type="spellStart"/>
      <w:r w:rsidRPr="0076673F">
        <w:rPr>
          <w:rFonts w:ascii="Arial" w:hAnsi="Arial" w:cs="Arial"/>
          <w:b/>
          <w:color w:val="000000"/>
        </w:rPr>
        <w:t>Mohammadidoust</w:t>
      </w:r>
      <w:proofErr w:type="spellEnd"/>
      <w:r w:rsidRPr="0076673F">
        <w:rPr>
          <w:rFonts w:ascii="Arial" w:hAnsi="Arial" w:cs="Arial"/>
          <w:b/>
          <w:color w:val="000000"/>
        </w:rPr>
        <w:t>, Islamic Azad University, Iran</w:t>
      </w:r>
    </w:p>
    <w:p w14:paraId="5299485C" w14:textId="77777777" w:rsidR="00474533" w:rsidRPr="00474533" w:rsidRDefault="00474533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74533" w:rsidRPr="00474533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5F0D89" w14:textId="77777777" w:rsidR="002F02EE" w:rsidRPr="0000007A" w:rsidRDefault="002F02EE" w:rsidP="0099583E">
      <w:r>
        <w:separator/>
      </w:r>
    </w:p>
  </w:endnote>
  <w:endnote w:type="continuationSeparator" w:id="0">
    <w:p w14:paraId="74C1A383" w14:textId="77777777" w:rsidR="002F02EE" w:rsidRPr="0000007A" w:rsidRDefault="002F02E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E0A9BD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970744" w14:textId="77777777" w:rsidR="002F02EE" w:rsidRPr="0000007A" w:rsidRDefault="002F02EE" w:rsidP="0099583E">
      <w:r>
        <w:separator/>
      </w:r>
    </w:p>
  </w:footnote>
  <w:footnote w:type="continuationSeparator" w:id="0">
    <w:p w14:paraId="73833A4E" w14:textId="77777777" w:rsidR="002F02EE" w:rsidRPr="0000007A" w:rsidRDefault="002F02E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EF8A5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D9B346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6370727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03711265">
    <w:abstractNumId w:val="3"/>
  </w:num>
  <w:num w:numId="2" w16cid:durableId="1642493416">
    <w:abstractNumId w:val="6"/>
  </w:num>
  <w:num w:numId="3" w16cid:durableId="2119131745">
    <w:abstractNumId w:val="5"/>
  </w:num>
  <w:num w:numId="4" w16cid:durableId="1116026392">
    <w:abstractNumId w:val="7"/>
  </w:num>
  <w:num w:numId="5" w16cid:durableId="1884516128">
    <w:abstractNumId w:val="4"/>
  </w:num>
  <w:num w:numId="6" w16cid:durableId="764498995">
    <w:abstractNumId w:val="0"/>
  </w:num>
  <w:num w:numId="7" w16cid:durableId="1100250322">
    <w:abstractNumId w:val="1"/>
  </w:num>
  <w:num w:numId="8" w16cid:durableId="282074548">
    <w:abstractNumId w:val="9"/>
  </w:num>
  <w:num w:numId="9" w16cid:durableId="1238201530">
    <w:abstractNumId w:val="8"/>
  </w:num>
  <w:num w:numId="10" w16cid:durableId="8548825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73D6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E04"/>
    <w:rsid w:val="00186C8F"/>
    <w:rsid w:val="0018753A"/>
    <w:rsid w:val="00197E68"/>
    <w:rsid w:val="001A1605"/>
    <w:rsid w:val="001A2F22"/>
    <w:rsid w:val="001B0C63"/>
    <w:rsid w:val="001B5029"/>
    <w:rsid w:val="001D3A1D"/>
    <w:rsid w:val="001D4E10"/>
    <w:rsid w:val="001E3610"/>
    <w:rsid w:val="001E4B3D"/>
    <w:rsid w:val="001E6864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3D7D"/>
    <w:rsid w:val="002D60EF"/>
    <w:rsid w:val="002E10DF"/>
    <w:rsid w:val="002E1211"/>
    <w:rsid w:val="002E2339"/>
    <w:rsid w:val="002E5C81"/>
    <w:rsid w:val="002E6D86"/>
    <w:rsid w:val="002E7787"/>
    <w:rsid w:val="002F02EE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4533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47ED0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39A8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528C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2915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0FB9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23C0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61D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17A1"/>
    <w:rsid w:val="00CF7035"/>
    <w:rsid w:val="00D1283A"/>
    <w:rsid w:val="00D12970"/>
    <w:rsid w:val="00D17605"/>
    <w:rsid w:val="00D17979"/>
    <w:rsid w:val="00D2075F"/>
    <w:rsid w:val="00D24CBE"/>
    <w:rsid w:val="00D27A79"/>
    <w:rsid w:val="00D32AC2"/>
    <w:rsid w:val="00D40416"/>
    <w:rsid w:val="00D430AB"/>
    <w:rsid w:val="00D4782A"/>
    <w:rsid w:val="00D60CA7"/>
    <w:rsid w:val="00D65250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C6AB404"/>
  <w15:docId w15:val="{90C6294B-974F-4C53-9481-9D0115B14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7453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csij.com/index.php/CSIJ/article/view/55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06T14:42:00Z</dcterms:created>
  <dcterms:modified xsi:type="dcterms:W3CDTF">2025-04-08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